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58D5B" w14:textId="77777777" w:rsidR="0069023A" w:rsidRPr="00A73ABC" w:rsidRDefault="00F83B70">
      <w:pPr>
        <w:rPr>
          <w:rFonts w:ascii="Arial" w:hAnsi="Arial"/>
          <w:b/>
          <w:bCs/>
        </w:rPr>
      </w:pPr>
      <w:r w:rsidRPr="00281B35">
        <w:rPr>
          <w:rFonts w:ascii="Arial" w:hAnsi="Arial"/>
          <w:b/>
          <w:bCs/>
          <w:u w:val="single"/>
        </w:rPr>
        <w:t>SECTION A</w:t>
      </w:r>
      <w:r w:rsidR="00A73ABC">
        <w:rPr>
          <w:rFonts w:ascii="Arial" w:hAnsi="Arial"/>
          <w:b/>
          <w:bCs/>
        </w:rPr>
        <w:tab/>
      </w:r>
      <w:r w:rsidR="00A73ABC">
        <w:rPr>
          <w:rFonts w:ascii="Arial" w:hAnsi="Arial"/>
          <w:b/>
          <w:bCs/>
        </w:rPr>
        <w:tab/>
      </w:r>
      <w:r w:rsidR="00A73ABC">
        <w:rPr>
          <w:rFonts w:ascii="Arial" w:hAnsi="Arial"/>
          <w:b/>
          <w:bCs/>
        </w:rPr>
        <w:tab/>
      </w:r>
      <w:r w:rsidR="00A73ABC">
        <w:rPr>
          <w:rFonts w:ascii="Arial" w:hAnsi="Arial"/>
          <w:b/>
          <w:bCs/>
        </w:rPr>
        <w:tab/>
      </w:r>
      <w:r w:rsidR="00A73ABC">
        <w:rPr>
          <w:rFonts w:ascii="Arial" w:hAnsi="Arial"/>
          <w:b/>
          <w:bCs/>
        </w:rPr>
        <w:tab/>
      </w:r>
    </w:p>
    <w:p w14:paraId="33BCA39E" w14:textId="77777777" w:rsidR="00F83B70" w:rsidRPr="00573E79" w:rsidRDefault="00F83B70"/>
    <w:p w14:paraId="66DDA9C8" w14:textId="31EDADD4" w:rsidR="008E5F33" w:rsidRDefault="002D7A4B">
      <w:pPr>
        <w:rPr>
          <w:rFonts w:ascii="Arial" w:hAnsi="Arial"/>
          <w:b/>
          <w:bCs/>
        </w:rPr>
      </w:pPr>
      <w:r w:rsidRPr="00573E79">
        <w:rPr>
          <w:rFonts w:ascii="Arial" w:hAnsi="Arial"/>
          <w:b/>
          <w:bCs/>
        </w:rPr>
        <w:t>PERSONAL PARTICULARS</w:t>
      </w:r>
    </w:p>
    <w:p w14:paraId="06326547" w14:textId="5663FE4D" w:rsidR="009A22FA" w:rsidRDefault="009A22FA">
      <w:pPr>
        <w:rPr>
          <w:rFonts w:ascii="Arial" w:hAnsi="Arial"/>
          <w:b/>
          <w:bCs/>
        </w:rPr>
      </w:pPr>
    </w:p>
    <w:p w14:paraId="551FC1F0" w14:textId="6531CCA5" w:rsidR="009A22FA" w:rsidRPr="009A22FA" w:rsidRDefault="009A22FA">
      <w:pPr>
        <w:rPr>
          <w:rFonts w:ascii="Arial" w:hAnsi="Arial"/>
          <w:b/>
          <w:bCs/>
          <w:i/>
          <w:sz w:val="20"/>
        </w:rPr>
      </w:pPr>
      <w:r w:rsidRPr="009A22FA">
        <w:rPr>
          <w:rFonts w:ascii="Arial" w:hAnsi="Arial"/>
          <w:b/>
          <w:bCs/>
          <w:i/>
          <w:sz w:val="20"/>
        </w:rPr>
        <w:t>*Please attach a</w:t>
      </w:r>
      <w:r w:rsidR="009172A4">
        <w:rPr>
          <w:rFonts w:ascii="Arial" w:hAnsi="Arial"/>
          <w:b/>
          <w:bCs/>
          <w:i/>
          <w:sz w:val="20"/>
        </w:rPr>
        <w:t xml:space="preserve"> </w:t>
      </w:r>
      <w:r w:rsidRPr="009A22FA">
        <w:rPr>
          <w:rFonts w:ascii="Arial" w:hAnsi="Arial"/>
          <w:b/>
          <w:bCs/>
          <w:i/>
          <w:sz w:val="20"/>
        </w:rPr>
        <w:t xml:space="preserve">brief resume/CV of yourself with this form </w:t>
      </w:r>
    </w:p>
    <w:p w14:paraId="56CE079E" w14:textId="77777777" w:rsidR="006146CF" w:rsidRDefault="00F32F73">
      <w:pPr>
        <w:rPr>
          <w:rFonts w:ascii="Arial" w:hAnsi="Arial"/>
          <w:b/>
          <w:bCs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09F56D" wp14:editId="7AC43DEB">
                <wp:simplePos x="0" y="0"/>
                <wp:positionH relativeFrom="column">
                  <wp:posOffset>4628515</wp:posOffset>
                </wp:positionH>
                <wp:positionV relativeFrom="paragraph">
                  <wp:posOffset>140335</wp:posOffset>
                </wp:positionV>
                <wp:extent cx="1311275" cy="1621790"/>
                <wp:effectExtent l="0" t="0" r="22225" b="165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1621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9D905" w14:textId="6EDCF50B" w:rsidR="006146CF" w:rsidRDefault="006146CF" w:rsidP="006146CF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65B77446" w14:textId="6D7C62C3" w:rsidR="006146CF" w:rsidRDefault="006146CF" w:rsidP="006146CF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49F48B01" w14:textId="4D27871E" w:rsidR="006146CF" w:rsidRDefault="006146CF" w:rsidP="006146CF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45857C94" w14:textId="599B60C7" w:rsidR="006146CF" w:rsidRPr="000F5710" w:rsidRDefault="006146CF" w:rsidP="006146CF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0F5710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Insert your recent passport phot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6109F5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4.45pt;margin-top:11.05pt;width:103.25pt;height:127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">
                <v:textbox>
                  <w:txbxContent>
                    <w:p w14:paraId="4669D905" w14:textId="6EDCF50B" w:rsidR="006146CF" w:rsidRDefault="006146CF" w:rsidP="006146CF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 w14:paraId="65B77446" w14:textId="6D7C62C3" w:rsidR="006146CF" w:rsidRDefault="006146CF" w:rsidP="006146CF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 w14:paraId="49F48B01" w14:textId="4D27871E" w:rsidR="006146CF" w:rsidRDefault="006146CF" w:rsidP="006146CF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 w14:paraId="45857C94" w14:textId="599B60C7" w:rsidR="006146CF" w:rsidRPr="000F5710" w:rsidRDefault="006146CF" w:rsidP="006146CF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  <w:r w:rsidRPr="000F5710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Insert your recent passport photo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39071370" w14:textId="77777777" w:rsidR="006146CF" w:rsidRDefault="006146CF">
      <w:pPr>
        <w:rPr>
          <w:rFonts w:ascii="Arial" w:hAnsi="Arial"/>
          <w:b/>
          <w:bCs/>
        </w:rPr>
      </w:pPr>
    </w:p>
    <w:p w14:paraId="5F817DC3" w14:textId="77777777" w:rsidR="006146CF" w:rsidRDefault="006146CF">
      <w:pPr>
        <w:rPr>
          <w:rFonts w:ascii="Arial" w:hAnsi="Arial"/>
          <w:b/>
          <w:bCs/>
        </w:rPr>
      </w:pPr>
    </w:p>
    <w:p w14:paraId="05C28606" w14:textId="77777777" w:rsidR="006146CF" w:rsidRDefault="006146CF">
      <w:pPr>
        <w:rPr>
          <w:rFonts w:ascii="Arial" w:hAnsi="Arial"/>
          <w:b/>
          <w:bCs/>
        </w:rPr>
      </w:pPr>
    </w:p>
    <w:p w14:paraId="129C420A" w14:textId="77777777" w:rsidR="006146CF" w:rsidRDefault="006146CF">
      <w:pPr>
        <w:rPr>
          <w:rFonts w:ascii="Arial" w:hAnsi="Arial"/>
          <w:b/>
          <w:bCs/>
        </w:rPr>
      </w:pPr>
    </w:p>
    <w:p w14:paraId="0F9E3368" w14:textId="77777777" w:rsidR="006146CF" w:rsidRDefault="006146CF">
      <w:pPr>
        <w:rPr>
          <w:rFonts w:ascii="Arial" w:hAnsi="Arial"/>
          <w:b/>
          <w:bCs/>
        </w:rPr>
      </w:pPr>
    </w:p>
    <w:p w14:paraId="4326D1FB" w14:textId="77777777" w:rsidR="006146CF" w:rsidRDefault="006146CF">
      <w:pPr>
        <w:rPr>
          <w:rFonts w:ascii="Arial" w:hAnsi="Arial"/>
          <w:b/>
          <w:bCs/>
        </w:rPr>
      </w:pPr>
    </w:p>
    <w:p w14:paraId="435262AD" w14:textId="77777777" w:rsidR="009C23A0" w:rsidRDefault="009C23A0">
      <w:pPr>
        <w:rPr>
          <w:rFonts w:ascii="Arial" w:hAnsi="Arial"/>
          <w:b/>
          <w:bCs/>
        </w:rPr>
      </w:pPr>
    </w:p>
    <w:p w14:paraId="4AA04E2E" w14:textId="77777777" w:rsidR="009C23A0" w:rsidRDefault="009C23A0">
      <w:pPr>
        <w:rPr>
          <w:rFonts w:ascii="Arial" w:hAnsi="Arial"/>
          <w:b/>
          <w:bCs/>
        </w:rPr>
      </w:pPr>
    </w:p>
    <w:p w14:paraId="02E4118F" w14:textId="77777777" w:rsidR="009C23A0" w:rsidRDefault="009C23A0">
      <w:pPr>
        <w:rPr>
          <w:rFonts w:ascii="Arial" w:hAnsi="Arial"/>
          <w:b/>
          <w:bCs/>
        </w:rPr>
      </w:pPr>
    </w:p>
    <w:p w14:paraId="02823C12" w14:textId="77777777" w:rsidR="002D7A4B" w:rsidRPr="00573E79" w:rsidRDefault="002D7A4B" w:rsidP="006146CF"/>
    <w:tbl>
      <w:tblPr>
        <w:tblW w:w="9481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4693"/>
      </w:tblGrid>
      <w:tr w:rsidR="008E5F33" w:rsidRPr="00573E79" w14:paraId="23E444D5" w14:textId="77777777" w:rsidTr="00AF7BFF">
        <w:tc>
          <w:tcPr>
            <w:tcW w:w="4788" w:type="dxa"/>
          </w:tcPr>
          <w:p w14:paraId="36021F1F" w14:textId="456F757F" w:rsidR="008E5F33" w:rsidRPr="00573E79" w:rsidRDefault="00577333" w:rsidP="00283D21">
            <w:pPr>
              <w:spacing w:before="120" w:after="120"/>
            </w:pPr>
            <w:r>
              <w:rPr>
                <w:rFonts w:ascii="Arial" w:hAnsi="Arial" w:cs="Arial"/>
              </w:rPr>
              <w:t>Name of n</w:t>
            </w:r>
            <w:r w:rsidR="008E5F33" w:rsidRPr="00AF7BFF">
              <w:rPr>
                <w:rFonts w:ascii="Arial" w:hAnsi="Arial" w:cs="Arial"/>
              </w:rPr>
              <w:t>ominee</w:t>
            </w:r>
            <w:r w:rsidR="00283D2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93" w:type="dxa"/>
          </w:tcPr>
          <w:p w14:paraId="0A70C939" w14:textId="139EBEE5" w:rsidR="008E5F33" w:rsidRPr="002646BD" w:rsidRDefault="008E5F33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3A6B27FB" w14:textId="77777777" w:rsidTr="00AF7BFF">
        <w:tc>
          <w:tcPr>
            <w:tcW w:w="4788" w:type="dxa"/>
          </w:tcPr>
          <w:p w14:paraId="073170E8" w14:textId="39EE9919" w:rsidR="008E5F33" w:rsidRPr="00AF7BFF" w:rsidRDefault="00283D21" w:rsidP="00AF7BF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port</w:t>
            </w:r>
            <w:r w:rsidR="008E5F33" w:rsidRPr="00AF7BFF">
              <w:rPr>
                <w:rFonts w:ascii="Arial" w:hAnsi="Arial" w:cs="Arial"/>
              </w:rPr>
              <w:t xml:space="preserve"> </w:t>
            </w:r>
            <w:r w:rsidR="00577333">
              <w:rPr>
                <w:rFonts w:ascii="Arial" w:hAnsi="Arial" w:cs="Arial"/>
              </w:rPr>
              <w:t>number</w:t>
            </w:r>
          </w:p>
        </w:tc>
        <w:tc>
          <w:tcPr>
            <w:tcW w:w="4693" w:type="dxa"/>
          </w:tcPr>
          <w:p w14:paraId="0EC51960" w14:textId="4C0E1695" w:rsidR="008E5F33" w:rsidRPr="002646BD" w:rsidRDefault="008E5F33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0E9F9D16" w14:textId="77777777" w:rsidTr="00AF7BFF">
        <w:tc>
          <w:tcPr>
            <w:tcW w:w="4788" w:type="dxa"/>
          </w:tcPr>
          <w:p w14:paraId="4E3E0D92" w14:textId="77777777" w:rsidR="008E5F33" w:rsidRPr="00AF7BFF" w:rsidRDefault="00577333" w:rsidP="00AF7BF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</w:t>
            </w:r>
            <w:r w:rsidR="008E5F33" w:rsidRPr="00AF7BFF">
              <w:rPr>
                <w:rFonts w:ascii="Arial" w:hAnsi="Arial" w:cs="Arial"/>
              </w:rPr>
              <w:t xml:space="preserve">irth </w:t>
            </w:r>
            <w:r w:rsidR="005F0092" w:rsidRPr="00E15EE5">
              <w:rPr>
                <w:rFonts w:ascii="Arial" w:hAnsi="Arial" w:cs="Arial"/>
              </w:rPr>
              <w:t>(</w:t>
            </w:r>
            <w:proofErr w:type="spellStart"/>
            <w:r w:rsidR="005F0092" w:rsidRPr="00E15EE5">
              <w:rPr>
                <w:rFonts w:ascii="Arial" w:hAnsi="Arial" w:cs="Arial"/>
              </w:rPr>
              <w:t>dd</w:t>
            </w:r>
            <w:proofErr w:type="spellEnd"/>
            <w:r w:rsidR="005F0092" w:rsidRPr="00E15EE5">
              <w:rPr>
                <w:rFonts w:ascii="Arial" w:hAnsi="Arial" w:cs="Arial"/>
              </w:rPr>
              <w:t>/mm/</w:t>
            </w:r>
            <w:proofErr w:type="spellStart"/>
            <w:r w:rsidR="005F0092" w:rsidRPr="00E15EE5">
              <w:rPr>
                <w:rFonts w:ascii="Arial" w:hAnsi="Arial" w:cs="Arial"/>
              </w:rPr>
              <w:t>yyyy</w:t>
            </w:r>
            <w:proofErr w:type="spellEnd"/>
            <w:r w:rsidR="005F0092" w:rsidRPr="00E15EE5">
              <w:rPr>
                <w:rFonts w:ascii="Arial" w:hAnsi="Arial" w:cs="Arial"/>
              </w:rPr>
              <w:t>)</w:t>
            </w:r>
          </w:p>
        </w:tc>
        <w:tc>
          <w:tcPr>
            <w:tcW w:w="4693" w:type="dxa"/>
          </w:tcPr>
          <w:p w14:paraId="3D9B6C89" w14:textId="350BF0C1" w:rsidR="008E5F33" w:rsidRPr="002646BD" w:rsidRDefault="008E5F33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72EAFE3A" w14:textId="77777777" w:rsidTr="00AF7BFF">
        <w:tc>
          <w:tcPr>
            <w:tcW w:w="4788" w:type="dxa"/>
          </w:tcPr>
          <w:p w14:paraId="1C5A1C40" w14:textId="1F91244C" w:rsidR="008E5F33" w:rsidRPr="00AF7BFF" w:rsidRDefault="00577333" w:rsidP="00283D2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 </w:t>
            </w:r>
            <w:r w:rsidR="00283D21">
              <w:rPr>
                <w:rFonts w:ascii="Arial" w:hAnsi="Arial" w:cs="Arial"/>
              </w:rPr>
              <w:t>institution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93" w:type="dxa"/>
          </w:tcPr>
          <w:p w14:paraId="47FA9320" w14:textId="261FD92F" w:rsidR="008E5F33" w:rsidRPr="002646BD" w:rsidRDefault="008E5F33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1DF2EB67" w14:textId="77777777" w:rsidTr="00AF7BFF">
        <w:tc>
          <w:tcPr>
            <w:tcW w:w="4788" w:type="dxa"/>
          </w:tcPr>
          <w:p w14:paraId="3C27DB7A" w14:textId="555BBECA" w:rsidR="008E5F33" w:rsidRPr="00AF7BFF" w:rsidRDefault="00283D21" w:rsidP="00AF7BF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 designation</w:t>
            </w:r>
            <w:r w:rsidR="008E5F33" w:rsidRPr="00AF7BFF">
              <w:rPr>
                <w:rFonts w:ascii="Arial" w:hAnsi="Arial" w:cs="Arial"/>
              </w:rPr>
              <w:t xml:space="preserve">               </w:t>
            </w:r>
          </w:p>
        </w:tc>
        <w:tc>
          <w:tcPr>
            <w:tcW w:w="4693" w:type="dxa"/>
          </w:tcPr>
          <w:p w14:paraId="601B9A14" w14:textId="2EDB94FA" w:rsidR="008E5F33" w:rsidRPr="002646BD" w:rsidRDefault="008E5F33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53545285" w14:textId="77777777" w:rsidTr="00AF7BFF">
        <w:tc>
          <w:tcPr>
            <w:tcW w:w="4788" w:type="dxa"/>
          </w:tcPr>
          <w:p w14:paraId="0B3D84BF" w14:textId="77777777" w:rsidR="008E5F33" w:rsidRPr="00573E79" w:rsidRDefault="00577333" w:rsidP="003B4479">
            <w:pPr>
              <w:spacing w:before="120" w:after="120"/>
            </w:pPr>
            <w:r>
              <w:rPr>
                <w:rFonts w:ascii="Arial" w:hAnsi="Arial" w:cs="Arial"/>
              </w:rPr>
              <w:t xml:space="preserve">Date </w:t>
            </w:r>
            <w:r w:rsidR="003B4479">
              <w:rPr>
                <w:rFonts w:ascii="Arial" w:hAnsi="Arial" w:cs="Arial"/>
              </w:rPr>
              <w:t>joined</w:t>
            </w:r>
            <w:r>
              <w:rPr>
                <w:rFonts w:ascii="Arial" w:hAnsi="Arial" w:cs="Arial"/>
              </w:rPr>
              <w:t xml:space="preserve"> present </w:t>
            </w:r>
            <w:r w:rsidR="00A25B05">
              <w:rPr>
                <w:rFonts w:ascii="Arial" w:hAnsi="Arial" w:cs="Arial"/>
              </w:rPr>
              <w:t>institution</w:t>
            </w:r>
          </w:p>
        </w:tc>
        <w:tc>
          <w:tcPr>
            <w:tcW w:w="4693" w:type="dxa"/>
          </w:tcPr>
          <w:p w14:paraId="521A3AF3" w14:textId="38EEF770" w:rsidR="008E5F33" w:rsidRPr="002646BD" w:rsidRDefault="008E5F33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1E855075" w14:textId="77777777" w:rsidTr="00AF7BFF">
        <w:tc>
          <w:tcPr>
            <w:tcW w:w="4788" w:type="dxa"/>
          </w:tcPr>
          <w:p w14:paraId="64EE94C7" w14:textId="691E526E" w:rsidR="008E5F33" w:rsidRPr="00AF7BFF" w:rsidRDefault="003B4479" w:rsidP="00283D2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st appointments at </w:t>
            </w:r>
            <w:r w:rsidR="00283D21">
              <w:rPr>
                <w:rFonts w:ascii="Arial" w:hAnsi="Arial" w:cs="Arial"/>
              </w:rPr>
              <w:t>educational institutions</w:t>
            </w:r>
          </w:p>
        </w:tc>
        <w:tc>
          <w:tcPr>
            <w:tcW w:w="4693" w:type="dxa"/>
          </w:tcPr>
          <w:p w14:paraId="2FCE75AE" w14:textId="42975B81" w:rsidR="004D3FBF" w:rsidRPr="002646BD" w:rsidRDefault="004D3FBF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E5F33" w:rsidRPr="00573E79" w14:paraId="66B9C9E9" w14:textId="77777777" w:rsidTr="00AF7BFF">
        <w:tc>
          <w:tcPr>
            <w:tcW w:w="4788" w:type="dxa"/>
          </w:tcPr>
          <w:p w14:paraId="7B6C4D7A" w14:textId="740FD54B" w:rsidR="008E5F33" w:rsidRPr="00AF7BFF" w:rsidRDefault="008E5F33" w:rsidP="003B4479">
            <w:pPr>
              <w:spacing w:before="120" w:after="120"/>
              <w:rPr>
                <w:rFonts w:ascii="Arial" w:hAnsi="Arial" w:cs="Arial"/>
              </w:rPr>
            </w:pPr>
            <w:r w:rsidRPr="00AF7BFF">
              <w:rPr>
                <w:rFonts w:ascii="Arial" w:hAnsi="Arial" w:cs="Arial"/>
              </w:rPr>
              <w:t>Subjects trained / teaching</w:t>
            </w:r>
            <w:r w:rsidR="00255240" w:rsidRPr="00AF7BFF">
              <w:rPr>
                <w:rFonts w:ascii="Arial" w:hAnsi="Arial" w:cs="Arial"/>
              </w:rPr>
              <w:t xml:space="preserve"> </w:t>
            </w:r>
            <w:r w:rsidR="001D041C" w:rsidRPr="005F0092">
              <w:rPr>
                <w:rFonts w:ascii="Arial" w:hAnsi="Arial" w:cs="Arial"/>
              </w:rPr>
              <w:t>subjects</w:t>
            </w:r>
          </w:p>
        </w:tc>
        <w:tc>
          <w:tcPr>
            <w:tcW w:w="4693" w:type="dxa"/>
          </w:tcPr>
          <w:p w14:paraId="04E52B46" w14:textId="77777777" w:rsidR="00F87BBA" w:rsidRPr="002646BD" w:rsidRDefault="00F87BBA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8118B5" w:rsidRPr="00573E79" w14:paraId="369A7AEA" w14:textId="77777777" w:rsidTr="00AF7BFF">
        <w:tc>
          <w:tcPr>
            <w:tcW w:w="4788" w:type="dxa"/>
          </w:tcPr>
          <w:p w14:paraId="0083D34E" w14:textId="19941C20" w:rsidR="008118B5" w:rsidRPr="00AF7BFF" w:rsidRDefault="00577333" w:rsidP="00AF7BF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wards / year / o</w:t>
            </w:r>
            <w:r w:rsidR="008118B5" w:rsidRPr="00AF7BFF">
              <w:rPr>
                <w:rFonts w:ascii="Arial" w:hAnsi="Arial" w:cs="Arial"/>
              </w:rPr>
              <w:t xml:space="preserve">rganisation </w:t>
            </w:r>
          </w:p>
        </w:tc>
        <w:tc>
          <w:tcPr>
            <w:tcW w:w="4693" w:type="dxa"/>
          </w:tcPr>
          <w:p w14:paraId="5C4DFAC7" w14:textId="439E3935" w:rsidR="00F87BBA" w:rsidRPr="002646BD" w:rsidRDefault="00F87BBA" w:rsidP="002F5A71">
            <w:pPr>
              <w:pStyle w:val="af0"/>
              <w:spacing w:before="120" w:after="120"/>
              <w:ind w:left="360"/>
              <w:rPr>
                <w:rFonts w:ascii="Arial" w:hAnsi="Arial" w:cs="Arial"/>
              </w:rPr>
            </w:pPr>
          </w:p>
        </w:tc>
      </w:tr>
      <w:tr w:rsidR="008E5F33" w:rsidRPr="00573E79" w14:paraId="23182ED7" w14:textId="77777777" w:rsidTr="00AF7BFF">
        <w:tc>
          <w:tcPr>
            <w:tcW w:w="4788" w:type="dxa"/>
          </w:tcPr>
          <w:p w14:paraId="5F6A210C" w14:textId="3249A291" w:rsidR="008E5F33" w:rsidRDefault="00283D21" w:rsidP="00361E6A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notable contributions</w:t>
            </w:r>
            <w:r w:rsidR="00604D21" w:rsidRPr="00B321ED">
              <w:rPr>
                <w:rFonts w:ascii="Arial" w:hAnsi="Arial" w:cs="Arial"/>
              </w:rPr>
              <w:t xml:space="preserve"> / year and level of participation</w:t>
            </w:r>
          </w:p>
          <w:p w14:paraId="3E0CB89D" w14:textId="70BD4AEC" w:rsidR="00604D21" w:rsidRDefault="00604D21" w:rsidP="00361E6A">
            <w:pPr>
              <w:spacing w:before="120" w:after="120"/>
              <w:rPr>
                <w:rFonts w:ascii="Arial" w:hAnsi="Arial" w:cs="Arial"/>
              </w:rPr>
            </w:pPr>
          </w:p>
          <w:p w14:paraId="09132CF7" w14:textId="77777777" w:rsidR="00145646" w:rsidRPr="00AF7BFF" w:rsidRDefault="00145646" w:rsidP="00361E6A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93" w:type="dxa"/>
          </w:tcPr>
          <w:p w14:paraId="5237006D" w14:textId="77777777" w:rsidR="00555241" w:rsidRPr="002646BD" w:rsidRDefault="00555241" w:rsidP="00AF7BFF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5223AB" w:rsidRPr="00573E79" w14:paraId="3CC01094" w14:textId="77777777" w:rsidTr="00AF7BFF">
        <w:tc>
          <w:tcPr>
            <w:tcW w:w="4788" w:type="dxa"/>
          </w:tcPr>
          <w:p w14:paraId="1A4AA3F7" w14:textId="5284A1F1" w:rsidR="005223AB" w:rsidRPr="009172A4" w:rsidRDefault="009172A4" w:rsidP="005223AB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 w:rsidRPr="009172A4">
              <w:rPr>
                <w:rFonts w:ascii="Arial" w:hAnsi="Arial" w:cs="Arial"/>
                <w:highlight w:val="yellow"/>
              </w:rPr>
              <w:t>1</w:t>
            </w:r>
            <w:r w:rsidRPr="009172A4">
              <w:rPr>
                <w:rFonts w:ascii="Arial" w:hAnsi="Arial" w:cs="Arial"/>
                <w:highlight w:val="yellow"/>
                <w:vertAlign w:val="superscript"/>
              </w:rPr>
              <w:t>st</w:t>
            </w:r>
            <w:r w:rsidRPr="009172A4">
              <w:rPr>
                <w:rFonts w:ascii="Arial" w:hAnsi="Arial" w:cs="Arial"/>
                <w:highlight w:val="yellow"/>
              </w:rPr>
              <w:t xml:space="preserve"> choice of p</w:t>
            </w:r>
            <w:r w:rsidR="005223AB" w:rsidRPr="009172A4">
              <w:rPr>
                <w:rFonts w:ascii="Arial" w:hAnsi="Arial" w:cs="Arial"/>
                <w:highlight w:val="yellow"/>
              </w:rPr>
              <w:t>referred Institution</w:t>
            </w:r>
            <w:r w:rsidR="005636AE" w:rsidRPr="009172A4">
              <w:rPr>
                <w:rFonts w:ascii="Arial" w:hAnsi="Arial" w:cs="Arial"/>
                <w:highlight w:val="yellow"/>
              </w:rPr>
              <w:t>*</w:t>
            </w:r>
            <w:r w:rsidR="005223AB" w:rsidRPr="009172A4">
              <w:rPr>
                <w:rFonts w:ascii="Arial" w:hAnsi="Arial" w:cs="Arial"/>
                <w:highlight w:val="yellow"/>
              </w:rPr>
              <w:t xml:space="preserve"> and/or course to be assigned to (e.g. Singapore Polytechnic, School of Business)</w:t>
            </w:r>
          </w:p>
        </w:tc>
        <w:tc>
          <w:tcPr>
            <w:tcW w:w="4693" w:type="dxa"/>
          </w:tcPr>
          <w:p w14:paraId="3C810596" w14:textId="77777777" w:rsidR="005223AB" w:rsidRPr="002646BD" w:rsidRDefault="005223AB" w:rsidP="005223AB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9172A4" w:rsidRPr="00573E79" w14:paraId="21ED23E5" w14:textId="77777777" w:rsidTr="00AF7BFF">
        <w:tc>
          <w:tcPr>
            <w:tcW w:w="4788" w:type="dxa"/>
          </w:tcPr>
          <w:p w14:paraId="5C04C7F7" w14:textId="6010E59C" w:rsidR="009172A4" w:rsidRPr="009172A4" w:rsidRDefault="009172A4" w:rsidP="005223AB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 w:rsidRPr="009172A4">
              <w:rPr>
                <w:rFonts w:ascii="Arial" w:hAnsi="Arial" w:cs="Arial"/>
                <w:highlight w:val="yellow"/>
              </w:rPr>
              <w:t>2</w:t>
            </w:r>
            <w:r w:rsidRPr="009172A4">
              <w:rPr>
                <w:rFonts w:ascii="Arial" w:hAnsi="Arial" w:cs="Arial"/>
                <w:highlight w:val="yellow"/>
                <w:vertAlign w:val="superscript"/>
              </w:rPr>
              <w:t>nd</w:t>
            </w:r>
            <w:r w:rsidRPr="009172A4">
              <w:rPr>
                <w:rFonts w:ascii="Arial" w:hAnsi="Arial" w:cs="Arial"/>
                <w:highlight w:val="yellow"/>
              </w:rPr>
              <w:t xml:space="preserve"> choice of preferred Institution* and/or course to be assigned to</w:t>
            </w:r>
          </w:p>
        </w:tc>
        <w:tc>
          <w:tcPr>
            <w:tcW w:w="4693" w:type="dxa"/>
          </w:tcPr>
          <w:p w14:paraId="3E782340" w14:textId="77777777" w:rsidR="009172A4" w:rsidRPr="002646BD" w:rsidRDefault="009172A4" w:rsidP="005223AB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396AA29" w14:textId="42CB513B" w:rsidR="00B32852" w:rsidRPr="005636AE" w:rsidRDefault="005636AE">
      <w:pPr>
        <w:rPr>
          <w:rFonts w:ascii="Arial" w:hAnsi="Arial" w:cs="Arial"/>
          <w:i/>
          <w:iCs/>
          <w:sz w:val="20"/>
          <w:szCs w:val="20"/>
        </w:rPr>
      </w:pPr>
      <w:r w:rsidRPr="005636AE">
        <w:rPr>
          <w:rFonts w:ascii="Arial" w:hAnsi="Arial" w:cs="Arial"/>
          <w:i/>
          <w:iCs/>
          <w:sz w:val="20"/>
          <w:szCs w:val="20"/>
        </w:rPr>
        <w:t>*Please note that the institution you will be allocated to may not be your preferred institution</w:t>
      </w:r>
    </w:p>
    <w:p w14:paraId="7FAB7A98" w14:textId="77777777" w:rsidR="00283D21" w:rsidRDefault="00283D21" w:rsidP="006146CF">
      <w:pPr>
        <w:spacing w:after="120"/>
        <w:ind w:right="29"/>
        <w:jc w:val="both"/>
        <w:rPr>
          <w:rFonts w:ascii="Arial" w:hAnsi="Arial" w:cs="Arial"/>
          <w:sz w:val="32"/>
        </w:rPr>
      </w:pPr>
    </w:p>
    <w:p w14:paraId="250762A3" w14:textId="77777777" w:rsidR="00283D21" w:rsidRDefault="00283D21" w:rsidP="006146CF">
      <w:pPr>
        <w:spacing w:after="120"/>
        <w:ind w:right="29"/>
        <w:jc w:val="both"/>
        <w:rPr>
          <w:rFonts w:ascii="Arial" w:hAnsi="Arial" w:cs="Arial"/>
          <w:sz w:val="32"/>
        </w:rPr>
      </w:pPr>
    </w:p>
    <w:p w14:paraId="2432A8CB" w14:textId="77777777" w:rsidR="00283D21" w:rsidRDefault="00283D21" w:rsidP="006146CF">
      <w:pPr>
        <w:spacing w:after="120"/>
        <w:ind w:right="29"/>
        <w:jc w:val="both"/>
        <w:rPr>
          <w:rFonts w:ascii="Arial" w:hAnsi="Arial" w:cs="Arial"/>
          <w:sz w:val="32"/>
        </w:rPr>
      </w:pPr>
    </w:p>
    <w:p w14:paraId="19127E54" w14:textId="50027F95" w:rsidR="001F1954" w:rsidRDefault="001F1954" w:rsidP="006146CF">
      <w:pPr>
        <w:spacing w:after="120"/>
        <w:ind w:right="29"/>
        <w:jc w:val="both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t>SECTION B</w:t>
      </w:r>
    </w:p>
    <w:p w14:paraId="75851C34" w14:textId="77777777" w:rsidR="001F1954" w:rsidRDefault="001F1954" w:rsidP="001F1954">
      <w:pPr>
        <w:spacing w:after="120"/>
        <w:ind w:left="7" w:right="29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MY PEN PROFILE </w:t>
      </w:r>
    </w:p>
    <w:p w14:paraId="0E97DFDE" w14:textId="77777777" w:rsidR="0009441E" w:rsidRPr="00BA1982" w:rsidRDefault="0009441E" w:rsidP="0009441E">
      <w:pPr>
        <w:spacing w:after="120"/>
        <w:ind w:left="7" w:right="29"/>
        <w:jc w:val="both"/>
        <w:rPr>
          <w:rFonts w:ascii="Arial" w:hAnsi="Arial"/>
          <w:bCs/>
          <w:i/>
          <w:sz w:val="22"/>
          <w:szCs w:val="22"/>
        </w:rPr>
      </w:pPr>
      <w:r w:rsidRPr="00BA1982">
        <w:rPr>
          <w:rFonts w:ascii="Arial" w:hAnsi="Arial"/>
          <w:bCs/>
          <w:i/>
          <w:sz w:val="22"/>
          <w:szCs w:val="22"/>
        </w:rPr>
        <w:t xml:space="preserve">Please do not exceed 2 pages for this section.  Use Arial, font size 12. </w:t>
      </w:r>
    </w:p>
    <w:tbl>
      <w:tblPr>
        <w:tblW w:w="9481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4693"/>
      </w:tblGrid>
      <w:tr w:rsidR="001F1954" w14:paraId="10D51A1B" w14:textId="77777777" w:rsidTr="001F1954">
        <w:tc>
          <w:tcPr>
            <w:tcW w:w="47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14:paraId="73740D8E" w14:textId="0C809157" w:rsidR="001F1954" w:rsidRDefault="00283D21">
            <w:pPr>
              <w:spacing w:before="120" w:after="120"/>
            </w:pPr>
            <w:r>
              <w:rPr>
                <w:rFonts w:ascii="Arial" w:hAnsi="Arial" w:cs="Arial"/>
              </w:rPr>
              <w:t>Present Institution</w:t>
            </w:r>
          </w:p>
        </w:tc>
        <w:tc>
          <w:tcPr>
            <w:tcW w:w="469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638EC7C" w14:textId="71A440EE" w:rsidR="001F1954" w:rsidRPr="008E1BEA" w:rsidRDefault="001F1954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1F1954" w14:paraId="4E2B3C9D" w14:textId="77777777" w:rsidTr="001F1954">
        <w:tc>
          <w:tcPr>
            <w:tcW w:w="47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14:paraId="5A57351B" w14:textId="119437B6" w:rsidR="001F1954" w:rsidRDefault="001F1954" w:rsidP="00283D21">
            <w:pPr>
              <w:spacing w:before="120" w:after="120"/>
            </w:pPr>
            <w:r>
              <w:rPr>
                <w:rFonts w:ascii="Arial" w:hAnsi="Arial" w:cs="Arial"/>
              </w:rPr>
              <w:t>Name of Nominee</w:t>
            </w:r>
          </w:p>
        </w:tc>
        <w:tc>
          <w:tcPr>
            <w:tcW w:w="469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5E9D2898" w14:textId="455BE498" w:rsidR="001F1954" w:rsidRPr="008E1BEA" w:rsidRDefault="001F1954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1F1954" w14:paraId="517BE633" w14:textId="77777777" w:rsidTr="001F1954">
        <w:tc>
          <w:tcPr>
            <w:tcW w:w="9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B931" w14:textId="77777777" w:rsidR="002F5A71" w:rsidRDefault="00FF4D4B" w:rsidP="002F5A71">
            <w:pPr>
              <w:rPr>
                <w:rFonts w:ascii="Arial" w:hAnsi="Arial"/>
              </w:rPr>
            </w:pPr>
            <w:r w:rsidRPr="008E1BEA">
              <w:rPr>
                <w:rFonts w:ascii="Arial" w:hAnsi="Arial"/>
              </w:rPr>
              <w:t xml:space="preserve">How has your journey as an educator shaped your values and beliefs </w:t>
            </w:r>
            <w:r w:rsidR="006E318C" w:rsidRPr="008E1BEA">
              <w:rPr>
                <w:rFonts w:ascii="Arial" w:hAnsi="Arial"/>
              </w:rPr>
              <w:t>about education?</w:t>
            </w:r>
          </w:p>
          <w:p w14:paraId="4717171D" w14:textId="77777777" w:rsidR="00283D21" w:rsidRDefault="00283D21" w:rsidP="002F5A71">
            <w:pPr>
              <w:rPr>
                <w:rFonts w:ascii="Arial" w:hAnsi="Arial"/>
              </w:rPr>
            </w:pPr>
          </w:p>
          <w:p w14:paraId="04190B18" w14:textId="77777777" w:rsidR="00283D21" w:rsidRDefault="00283D21" w:rsidP="002F5A71">
            <w:pPr>
              <w:rPr>
                <w:rFonts w:ascii="Arial" w:hAnsi="Arial"/>
              </w:rPr>
            </w:pPr>
          </w:p>
          <w:p w14:paraId="44C2F254" w14:textId="77777777" w:rsidR="00283D21" w:rsidRDefault="00283D21" w:rsidP="002F5A71">
            <w:pPr>
              <w:rPr>
                <w:rFonts w:ascii="Arial" w:hAnsi="Arial"/>
              </w:rPr>
            </w:pPr>
          </w:p>
          <w:p w14:paraId="310E4E1A" w14:textId="00111315" w:rsidR="00283D21" w:rsidRDefault="00283D21" w:rsidP="002F5A71">
            <w:pPr>
              <w:rPr>
                <w:rFonts w:ascii="Arial" w:hAnsi="Arial"/>
              </w:rPr>
            </w:pPr>
          </w:p>
          <w:p w14:paraId="2A15BF35" w14:textId="77777777" w:rsidR="00283D21" w:rsidRDefault="00283D21" w:rsidP="002F5A71">
            <w:pPr>
              <w:rPr>
                <w:rFonts w:ascii="Arial" w:hAnsi="Arial"/>
              </w:rPr>
            </w:pPr>
          </w:p>
          <w:p w14:paraId="32FC3BD2" w14:textId="77777777" w:rsidR="00283D21" w:rsidRDefault="00283D21" w:rsidP="002F5A71">
            <w:pPr>
              <w:rPr>
                <w:rFonts w:ascii="Arial" w:hAnsi="Arial"/>
              </w:rPr>
            </w:pPr>
          </w:p>
          <w:p w14:paraId="522A8995" w14:textId="77777777" w:rsidR="00283D21" w:rsidRDefault="00283D21" w:rsidP="002F5A71">
            <w:pPr>
              <w:rPr>
                <w:rFonts w:ascii="Arial" w:hAnsi="Arial"/>
              </w:rPr>
            </w:pPr>
          </w:p>
          <w:p w14:paraId="537F2B41" w14:textId="77777777" w:rsidR="00283D21" w:rsidRDefault="00283D21" w:rsidP="002F5A71">
            <w:pPr>
              <w:rPr>
                <w:rFonts w:ascii="Arial" w:hAnsi="Arial"/>
              </w:rPr>
            </w:pPr>
          </w:p>
          <w:p w14:paraId="459A986B" w14:textId="5CD0D49A" w:rsidR="00283D21" w:rsidRDefault="00283D21" w:rsidP="002F5A71">
            <w:pPr>
              <w:rPr>
                <w:rFonts w:ascii="Arial" w:hAnsi="Arial"/>
              </w:rPr>
            </w:pPr>
          </w:p>
          <w:p w14:paraId="22773012" w14:textId="2554E9D0" w:rsidR="00283D21" w:rsidRPr="002F5A71" w:rsidRDefault="00283D21" w:rsidP="002F5A71">
            <w:pPr>
              <w:rPr>
                <w:rFonts w:ascii="Arial" w:hAnsi="Arial" w:cs="Arial"/>
              </w:rPr>
            </w:pPr>
          </w:p>
        </w:tc>
      </w:tr>
      <w:tr w:rsidR="001F1954" w14:paraId="78644FFF" w14:textId="77777777" w:rsidTr="001F1954">
        <w:tc>
          <w:tcPr>
            <w:tcW w:w="9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1CFC" w14:textId="7026EA3A" w:rsidR="001F1954" w:rsidRDefault="006E318C" w:rsidP="00283D21">
            <w:pPr>
              <w:spacing w:before="60"/>
              <w:jc w:val="both"/>
              <w:rPr>
                <w:rFonts w:ascii="Arial" w:hAnsi="Arial"/>
                <w:iCs/>
              </w:rPr>
            </w:pPr>
            <w:r w:rsidRPr="008E1BEA">
              <w:rPr>
                <w:rFonts w:ascii="Arial" w:hAnsi="Arial"/>
                <w:iCs/>
              </w:rPr>
              <w:t>My</w:t>
            </w:r>
            <w:r w:rsidR="001F1954" w:rsidRPr="008E1BEA">
              <w:rPr>
                <w:rFonts w:ascii="Arial" w:hAnsi="Arial"/>
                <w:iCs/>
              </w:rPr>
              <w:t xml:space="preserve"> </w:t>
            </w:r>
            <w:r w:rsidR="005223AB">
              <w:rPr>
                <w:rFonts w:ascii="Arial" w:hAnsi="Arial"/>
                <w:iCs/>
              </w:rPr>
              <w:t xml:space="preserve">most significant </w:t>
            </w:r>
            <w:r w:rsidR="001F1954" w:rsidRPr="008E1BEA">
              <w:rPr>
                <w:rFonts w:ascii="Arial" w:hAnsi="Arial"/>
                <w:iCs/>
              </w:rPr>
              <w:t>contribution</w:t>
            </w:r>
            <w:r w:rsidR="005223AB">
              <w:rPr>
                <w:rFonts w:ascii="Arial" w:hAnsi="Arial"/>
                <w:iCs/>
              </w:rPr>
              <w:t xml:space="preserve"> to or </w:t>
            </w:r>
            <w:r w:rsidRPr="008E1BEA">
              <w:rPr>
                <w:rFonts w:ascii="Arial" w:hAnsi="Arial"/>
                <w:iCs/>
              </w:rPr>
              <w:t>achievement</w:t>
            </w:r>
            <w:r w:rsidR="001F1954" w:rsidRPr="008E1BEA">
              <w:rPr>
                <w:rFonts w:ascii="Arial" w:hAnsi="Arial"/>
                <w:iCs/>
              </w:rPr>
              <w:t xml:space="preserve"> in </w:t>
            </w:r>
            <w:r w:rsidR="00283D21">
              <w:rPr>
                <w:rFonts w:ascii="Arial" w:hAnsi="Arial"/>
                <w:iCs/>
                <w:noProof/>
              </w:rPr>
              <w:t xml:space="preserve">the field of </w:t>
            </w:r>
            <w:r w:rsidR="00691364" w:rsidRPr="008E1BEA">
              <w:rPr>
                <w:rFonts w:ascii="Arial" w:hAnsi="Arial"/>
                <w:iCs/>
              </w:rPr>
              <w:t xml:space="preserve">education </w:t>
            </w:r>
            <w:r w:rsidR="001F1954" w:rsidRPr="008E1BEA">
              <w:rPr>
                <w:rFonts w:ascii="Arial" w:hAnsi="Arial"/>
                <w:iCs/>
              </w:rPr>
              <w:t>is...</w:t>
            </w:r>
          </w:p>
          <w:p w14:paraId="1FBEF53B" w14:textId="7777777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A70373C" w14:textId="7777777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13D14799" w14:textId="7777777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4A23D2D0" w14:textId="1F551F09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1F946806" w14:textId="7777777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75E46F8" w14:textId="7777777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95D8302" w14:textId="7777777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697DDB14" w14:textId="35D58EB7" w:rsid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4F2C7A80" w14:textId="6AEEE2C0" w:rsidR="00283D21" w:rsidRPr="00283D21" w:rsidRDefault="00283D21" w:rsidP="00283D21">
            <w:pPr>
              <w:spacing w:before="60"/>
              <w:jc w:val="both"/>
              <w:rPr>
                <w:rFonts w:ascii="Arial" w:hAnsi="Arial"/>
                <w:iCs/>
              </w:rPr>
            </w:pPr>
          </w:p>
        </w:tc>
      </w:tr>
      <w:tr w:rsidR="001F1954" w14:paraId="5646F7CD" w14:textId="77777777" w:rsidTr="001F1954">
        <w:tc>
          <w:tcPr>
            <w:tcW w:w="9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644C" w14:textId="77777777" w:rsidR="002F5A71" w:rsidRDefault="006E318C" w:rsidP="002F5A71">
            <w:pPr>
              <w:spacing w:before="60"/>
              <w:jc w:val="both"/>
              <w:rPr>
                <w:rFonts w:ascii="Arial" w:hAnsi="Arial"/>
                <w:iCs/>
              </w:rPr>
            </w:pPr>
            <w:r w:rsidRPr="008E1BEA">
              <w:rPr>
                <w:rFonts w:ascii="Arial" w:hAnsi="Arial"/>
                <w:iCs/>
              </w:rPr>
              <w:t>Briefly discuss an</w:t>
            </w:r>
            <w:r w:rsidR="0009441E" w:rsidRPr="008E1BEA">
              <w:rPr>
                <w:rFonts w:ascii="Arial" w:hAnsi="Arial"/>
                <w:iCs/>
              </w:rPr>
              <w:t xml:space="preserve"> educational</w:t>
            </w:r>
            <w:r w:rsidRPr="008E1BEA">
              <w:rPr>
                <w:rFonts w:ascii="Arial" w:hAnsi="Arial"/>
                <w:iCs/>
              </w:rPr>
              <w:t xml:space="preserve"> issue </w:t>
            </w:r>
            <w:r w:rsidR="00283D21">
              <w:rPr>
                <w:rFonts w:ascii="Arial" w:hAnsi="Arial"/>
                <w:iCs/>
              </w:rPr>
              <w:t>that you would like to explore in greater detail over the course of the exchange programme.</w:t>
            </w:r>
          </w:p>
          <w:p w14:paraId="15754266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6BC63169" w14:textId="2D62840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028553C" w14:textId="5278F4C8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05537886" w14:textId="6E435450" w:rsidR="005223AB" w:rsidRDefault="005223AB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80684A3" w14:textId="77777777" w:rsidR="005223AB" w:rsidRDefault="005223AB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07B819F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06CD2DF5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3792E6AC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64C68F28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A08F8CF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2414E94" w14:textId="77777777" w:rsid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948BB51" w14:textId="52161FFA" w:rsidR="00283D21" w:rsidRPr="00283D21" w:rsidRDefault="00283D21" w:rsidP="002F5A71">
            <w:pPr>
              <w:spacing w:before="60"/>
              <w:jc w:val="both"/>
              <w:rPr>
                <w:rFonts w:ascii="Arial" w:hAnsi="Arial"/>
                <w:iCs/>
              </w:rPr>
            </w:pPr>
          </w:p>
        </w:tc>
      </w:tr>
    </w:tbl>
    <w:p w14:paraId="7B9D6A75" w14:textId="150BEE27" w:rsidR="00225078" w:rsidRDefault="009172A4" w:rsidP="003B0DA4">
      <w:pPr>
        <w:ind w:right="29"/>
        <w:jc w:val="both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lastRenderedPageBreak/>
        <w:t>Sample Resume/CV</w:t>
      </w:r>
    </w:p>
    <w:p w14:paraId="05BBF98E" w14:textId="17617695" w:rsidR="009172A4" w:rsidRDefault="009172A4" w:rsidP="003B0DA4">
      <w:pPr>
        <w:ind w:right="29"/>
        <w:jc w:val="both"/>
        <w:rPr>
          <w:rFonts w:ascii="Arial" w:hAnsi="Arial"/>
          <w:b/>
          <w:bCs/>
          <w:u w:val="single"/>
        </w:rPr>
      </w:pPr>
    </w:p>
    <w:p w14:paraId="110EFC3C" w14:textId="7BD069DA" w:rsidR="009172A4" w:rsidRDefault="009172A4" w:rsidP="003B0DA4">
      <w:pPr>
        <w:ind w:right="29"/>
        <w:jc w:val="both"/>
        <w:rPr>
          <w:rFonts w:ascii="Arial" w:hAnsi="Arial"/>
          <w:i/>
          <w:iCs/>
        </w:rPr>
      </w:pPr>
      <w:r>
        <w:rPr>
          <w:rFonts w:ascii="Arial" w:hAnsi="Arial"/>
          <w:i/>
          <w:iCs/>
        </w:rPr>
        <w:t>Your brief resume/ CV should highlight ONLY the highest relevant education qualification and teaching/ research experiences to the course that you are applying for.</w:t>
      </w:r>
    </w:p>
    <w:p w14:paraId="0579D965" w14:textId="2E959B49" w:rsidR="00E02E38" w:rsidRDefault="00E02E38" w:rsidP="003B0DA4">
      <w:pPr>
        <w:ind w:right="29"/>
        <w:jc w:val="both"/>
        <w:rPr>
          <w:rFonts w:ascii="Arial" w:hAnsi="Arial"/>
          <w:i/>
          <w:iCs/>
        </w:rPr>
      </w:pPr>
    </w:p>
    <w:p w14:paraId="227BFFD1" w14:textId="77777777" w:rsidR="00E02E38" w:rsidRPr="00BA1982" w:rsidRDefault="00E02E38" w:rsidP="00E02E38">
      <w:pPr>
        <w:spacing w:after="120"/>
        <w:ind w:left="7" w:right="29"/>
        <w:jc w:val="both"/>
        <w:rPr>
          <w:rFonts w:ascii="Arial" w:hAnsi="Arial"/>
          <w:bCs/>
          <w:i/>
          <w:sz w:val="22"/>
          <w:szCs w:val="22"/>
        </w:rPr>
      </w:pPr>
      <w:r w:rsidRPr="00BA1982">
        <w:rPr>
          <w:rFonts w:ascii="Arial" w:hAnsi="Arial"/>
          <w:bCs/>
          <w:i/>
          <w:sz w:val="22"/>
          <w:szCs w:val="22"/>
        </w:rPr>
        <w:t xml:space="preserve">Please </w:t>
      </w:r>
      <w:r w:rsidRPr="00E02E38">
        <w:rPr>
          <w:rFonts w:ascii="Arial" w:hAnsi="Arial"/>
          <w:b/>
          <w:i/>
          <w:sz w:val="22"/>
          <w:szCs w:val="22"/>
        </w:rPr>
        <w:t>do not exceed</w:t>
      </w:r>
      <w:r w:rsidRPr="00BA1982">
        <w:rPr>
          <w:rFonts w:ascii="Arial" w:hAnsi="Arial"/>
          <w:bCs/>
          <w:i/>
          <w:sz w:val="22"/>
          <w:szCs w:val="22"/>
        </w:rPr>
        <w:t xml:space="preserve"> </w:t>
      </w:r>
      <w:r w:rsidRPr="00E02E38">
        <w:rPr>
          <w:rFonts w:ascii="Arial" w:hAnsi="Arial"/>
          <w:b/>
          <w:i/>
          <w:sz w:val="22"/>
          <w:szCs w:val="22"/>
        </w:rPr>
        <w:t>2 pages</w:t>
      </w:r>
      <w:r w:rsidRPr="00BA1982">
        <w:rPr>
          <w:rFonts w:ascii="Arial" w:hAnsi="Arial"/>
          <w:bCs/>
          <w:i/>
          <w:sz w:val="22"/>
          <w:szCs w:val="22"/>
        </w:rPr>
        <w:t xml:space="preserve"> for this section.  Use Arial, font size 12. </w:t>
      </w:r>
    </w:p>
    <w:p w14:paraId="3C72FDB6" w14:textId="77777777" w:rsidR="00E02E38" w:rsidRDefault="00E02E38" w:rsidP="003B0DA4">
      <w:pPr>
        <w:ind w:right="29"/>
        <w:jc w:val="both"/>
        <w:rPr>
          <w:rFonts w:ascii="Arial" w:hAnsi="Arial"/>
          <w:i/>
          <w:iCs/>
        </w:rPr>
      </w:pPr>
    </w:p>
    <w:p w14:paraId="3C1415ED" w14:textId="6999E7DB" w:rsidR="009172A4" w:rsidRDefault="009172A4" w:rsidP="003B0DA4">
      <w:pPr>
        <w:ind w:right="29"/>
        <w:jc w:val="both"/>
        <w:rPr>
          <w:rFonts w:ascii="Arial" w:hAnsi="Arial"/>
          <w:i/>
          <w:iCs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964"/>
        <w:gridCol w:w="5055"/>
      </w:tblGrid>
      <w:tr w:rsidR="009172A4" w14:paraId="34BE7977" w14:textId="77777777" w:rsidTr="009172A4">
        <w:tc>
          <w:tcPr>
            <w:tcW w:w="3964" w:type="dxa"/>
          </w:tcPr>
          <w:p w14:paraId="60BA33AD" w14:textId="2D273937" w:rsidR="009172A4" w:rsidRPr="009172A4" w:rsidRDefault="009172A4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 w:rsidRPr="009172A4">
              <w:rPr>
                <w:rFonts w:ascii="Arial" w:hAnsi="Arial"/>
                <w:b/>
                <w:bCs/>
              </w:rPr>
              <w:t>Personal Information</w:t>
            </w:r>
          </w:p>
        </w:tc>
        <w:tc>
          <w:tcPr>
            <w:tcW w:w="5055" w:type="dxa"/>
          </w:tcPr>
          <w:p w14:paraId="625D6A28" w14:textId="77777777" w:rsidR="009172A4" w:rsidRDefault="009172A4" w:rsidP="003B0DA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9172A4" w14:paraId="5D823B9A" w14:textId="77777777" w:rsidTr="009172A4">
        <w:tc>
          <w:tcPr>
            <w:tcW w:w="3964" w:type="dxa"/>
          </w:tcPr>
          <w:p w14:paraId="0A46AA84" w14:textId="32694EEC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Name:</w:t>
            </w:r>
          </w:p>
        </w:tc>
        <w:tc>
          <w:tcPr>
            <w:tcW w:w="5055" w:type="dxa"/>
          </w:tcPr>
          <w:p w14:paraId="54084D17" w14:textId="77777777" w:rsidR="009172A4" w:rsidRDefault="009172A4" w:rsidP="003B0DA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9172A4" w14:paraId="29D58BA0" w14:textId="77777777" w:rsidTr="009172A4">
        <w:tc>
          <w:tcPr>
            <w:tcW w:w="3964" w:type="dxa"/>
          </w:tcPr>
          <w:p w14:paraId="68357163" w14:textId="30869287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Address:</w:t>
            </w:r>
          </w:p>
        </w:tc>
        <w:tc>
          <w:tcPr>
            <w:tcW w:w="5055" w:type="dxa"/>
          </w:tcPr>
          <w:p w14:paraId="654BD920" w14:textId="77777777" w:rsidR="009172A4" w:rsidRDefault="009172A4" w:rsidP="003B0DA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9172A4" w14:paraId="665E565B" w14:textId="77777777" w:rsidTr="009172A4">
        <w:tc>
          <w:tcPr>
            <w:tcW w:w="3964" w:type="dxa"/>
          </w:tcPr>
          <w:p w14:paraId="005A3B4A" w14:textId="457BBB00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mail address:</w:t>
            </w:r>
          </w:p>
        </w:tc>
        <w:tc>
          <w:tcPr>
            <w:tcW w:w="5055" w:type="dxa"/>
          </w:tcPr>
          <w:p w14:paraId="20A14846" w14:textId="77777777" w:rsidR="009172A4" w:rsidRDefault="009172A4" w:rsidP="003B0DA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9172A4" w14:paraId="775EFC3E" w14:textId="77777777" w:rsidTr="009172A4">
        <w:tc>
          <w:tcPr>
            <w:tcW w:w="3964" w:type="dxa"/>
          </w:tcPr>
          <w:p w14:paraId="4C23E0BC" w14:textId="2BA97A53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Contact Number:</w:t>
            </w:r>
          </w:p>
        </w:tc>
        <w:tc>
          <w:tcPr>
            <w:tcW w:w="5055" w:type="dxa"/>
          </w:tcPr>
          <w:p w14:paraId="177179EB" w14:textId="77777777" w:rsidR="009172A4" w:rsidRDefault="009172A4" w:rsidP="003B0DA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9172A4" w14:paraId="57C1BF8E" w14:textId="77777777" w:rsidTr="009172A4">
        <w:tc>
          <w:tcPr>
            <w:tcW w:w="3964" w:type="dxa"/>
          </w:tcPr>
          <w:p w14:paraId="11FFC87E" w14:textId="77777777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</w:p>
        </w:tc>
        <w:tc>
          <w:tcPr>
            <w:tcW w:w="5055" w:type="dxa"/>
          </w:tcPr>
          <w:p w14:paraId="1CBB47E4" w14:textId="77777777" w:rsidR="009172A4" w:rsidRDefault="009172A4" w:rsidP="003B0DA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:rsidR="009172A4" w14:paraId="600D8658" w14:textId="77777777" w:rsidTr="009172A4">
        <w:tc>
          <w:tcPr>
            <w:tcW w:w="3964" w:type="dxa"/>
          </w:tcPr>
          <w:p w14:paraId="3EDEA099" w14:textId="609DC7F9" w:rsidR="009172A4" w:rsidRPr="009172A4" w:rsidRDefault="009172A4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Highest Qualification Attained</w:t>
            </w:r>
          </w:p>
        </w:tc>
        <w:tc>
          <w:tcPr>
            <w:tcW w:w="5055" w:type="dxa"/>
          </w:tcPr>
          <w:p w14:paraId="7E442A4F" w14:textId="7AF7C4F3" w:rsid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14:paraId="7DC3EAA4" w14:textId="2B33D376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First degree of Mechanical Engineering and Automation</w:t>
            </w:r>
          </w:p>
        </w:tc>
      </w:tr>
      <w:tr w:rsidR="009172A4" w14:paraId="4A3E974E" w14:textId="77777777" w:rsidTr="009172A4">
        <w:tc>
          <w:tcPr>
            <w:tcW w:w="3964" w:type="dxa"/>
          </w:tcPr>
          <w:p w14:paraId="6EBD97C2" w14:textId="36BBA52C" w:rsidR="009172A4" w:rsidRDefault="009172A4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Graduated School</w:t>
            </w:r>
          </w:p>
        </w:tc>
        <w:tc>
          <w:tcPr>
            <w:tcW w:w="5055" w:type="dxa"/>
          </w:tcPr>
          <w:p w14:paraId="589BF262" w14:textId="77777777" w:rsid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14:paraId="7A73DEFD" w14:textId="6535B635" w:rsidR="009172A4" w:rsidRP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Xiamen University</w:t>
            </w:r>
          </w:p>
        </w:tc>
      </w:tr>
      <w:tr w:rsidR="00E02E38" w14:paraId="2BDE4397" w14:textId="77777777" w:rsidTr="009172A4">
        <w:tc>
          <w:tcPr>
            <w:tcW w:w="3964" w:type="dxa"/>
          </w:tcPr>
          <w:p w14:paraId="68E50933" w14:textId="1FF3F4C5" w:rsidR="00E02E38" w:rsidRDefault="00E02E38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nglish Proficiency</w:t>
            </w:r>
          </w:p>
        </w:tc>
        <w:tc>
          <w:tcPr>
            <w:tcW w:w="5055" w:type="dxa"/>
          </w:tcPr>
          <w:p w14:paraId="359EE5AF" w14:textId="0F854E66" w:rsidR="00E02E38" w:rsidRDefault="00E02E38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</w:t>
            </w:r>
            <w:proofErr w:type="spellStart"/>
            <w:r>
              <w:rPr>
                <w:rFonts w:ascii="Arial" w:hAnsi="Arial"/>
              </w:rPr>
              <w:t>Pls</w:t>
            </w:r>
            <w:proofErr w:type="spellEnd"/>
            <w:r>
              <w:rPr>
                <w:rFonts w:ascii="Arial" w:hAnsi="Arial"/>
              </w:rPr>
              <w:t xml:space="preserve"> state the highest level certification for English Proficiency attained, e.g. CET-6 and attach a copy of the certification&gt;&gt;</w:t>
            </w:r>
          </w:p>
        </w:tc>
      </w:tr>
      <w:tr w:rsidR="009172A4" w14:paraId="6AFF3283" w14:textId="77777777" w:rsidTr="009172A4">
        <w:tc>
          <w:tcPr>
            <w:tcW w:w="3964" w:type="dxa"/>
          </w:tcPr>
          <w:p w14:paraId="3712624A" w14:textId="27D96670" w:rsidR="009172A4" w:rsidRDefault="009172A4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rief description of research interest</w:t>
            </w:r>
          </w:p>
        </w:tc>
        <w:tc>
          <w:tcPr>
            <w:tcW w:w="5055" w:type="dxa"/>
          </w:tcPr>
          <w:p w14:paraId="35147872" w14:textId="77777777" w:rsid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14:paraId="575174EB" w14:textId="76710866" w:rsid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Development of Machine Vision System for Industrial Robot on Intelligent Manufacturing Line.</w:t>
            </w:r>
          </w:p>
        </w:tc>
      </w:tr>
      <w:tr w:rsidR="009172A4" w14:paraId="483A377C" w14:textId="77777777" w:rsidTr="009172A4">
        <w:tc>
          <w:tcPr>
            <w:tcW w:w="3964" w:type="dxa"/>
          </w:tcPr>
          <w:p w14:paraId="00CA3865" w14:textId="29B8FE4F" w:rsidR="009172A4" w:rsidRDefault="009172A4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ublications</w:t>
            </w:r>
          </w:p>
        </w:tc>
        <w:tc>
          <w:tcPr>
            <w:tcW w:w="5055" w:type="dxa"/>
          </w:tcPr>
          <w:p w14:paraId="68E22F37" w14:textId="0741D2B8" w:rsid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 insert the citation of your publication, if any&gt;&gt;</w:t>
            </w:r>
          </w:p>
        </w:tc>
      </w:tr>
      <w:tr w:rsidR="009172A4" w14:paraId="42131D8E" w14:textId="77777777" w:rsidTr="009172A4">
        <w:tc>
          <w:tcPr>
            <w:tcW w:w="3964" w:type="dxa"/>
          </w:tcPr>
          <w:p w14:paraId="201086B6" w14:textId="019A96AE" w:rsidR="009172A4" w:rsidRDefault="009172A4" w:rsidP="003B0DA4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Relevant Work Experience</w:t>
            </w:r>
          </w:p>
        </w:tc>
        <w:tc>
          <w:tcPr>
            <w:tcW w:w="5055" w:type="dxa"/>
          </w:tcPr>
          <w:p w14:paraId="6182E157" w14:textId="77777777" w:rsidR="009172A4" w:rsidRDefault="009172A4" w:rsidP="003B0DA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 To include the following:</w:t>
            </w:r>
          </w:p>
          <w:p w14:paraId="354CE7E3" w14:textId="5C003368" w:rsidR="009172A4" w:rsidRDefault="009172A4" w:rsidP="009172A4">
            <w:pPr>
              <w:pStyle w:val="af0"/>
              <w:numPr>
                <w:ilvl w:val="0"/>
                <w:numId w:val="23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Start MMYY and end MMYY/ to present</w:t>
            </w:r>
          </w:p>
          <w:p w14:paraId="0EC0F221" w14:textId="27AF9978" w:rsidR="009172A4" w:rsidRPr="009172A4" w:rsidRDefault="009172A4" w:rsidP="009172A4">
            <w:pPr>
              <w:pStyle w:val="af0"/>
              <w:numPr>
                <w:ilvl w:val="0"/>
                <w:numId w:val="23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Name of employer</w:t>
            </w:r>
          </w:p>
          <w:p w14:paraId="6F74CE48" w14:textId="77777777" w:rsidR="009172A4" w:rsidRDefault="009172A4" w:rsidP="009172A4">
            <w:pPr>
              <w:pStyle w:val="af0"/>
              <w:numPr>
                <w:ilvl w:val="0"/>
                <w:numId w:val="23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Job Title</w:t>
            </w:r>
          </w:p>
          <w:p w14:paraId="350CAB44" w14:textId="3FBA918F" w:rsidR="009172A4" w:rsidRPr="009172A4" w:rsidRDefault="009172A4" w:rsidP="009172A4">
            <w:pPr>
              <w:pStyle w:val="af0"/>
              <w:numPr>
                <w:ilvl w:val="0"/>
                <w:numId w:val="23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A brief description of your job&gt;&gt;</w:t>
            </w:r>
          </w:p>
        </w:tc>
      </w:tr>
    </w:tbl>
    <w:p w14:paraId="5060B6B1" w14:textId="77777777" w:rsidR="009172A4" w:rsidRPr="009172A4" w:rsidRDefault="009172A4" w:rsidP="003B0DA4">
      <w:pPr>
        <w:ind w:right="29"/>
        <w:jc w:val="both"/>
        <w:rPr>
          <w:rFonts w:ascii="Arial" w:hAnsi="Arial"/>
          <w:i/>
          <w:iCs/>
        </w:rPr>
      </w:pPr>
    </w:p>
    <w:sectPr w:rsidR="009172A4" w:rsidRPr="009172A4" w:rsidSect="003B0D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AF776C" w14:textId="77777777" w:rsidR="00052D63" w:rsidRDefault="00052D63">
      <w:r>
        <w:separator/>
      </w:r>
    </w:p>
  </w:endnote>
  <w:endnote w:type="continuationSeparator" w:id="0">
    <w:p w14:paraId="2A27B167" w14:textId="77777777" w:rsidR="00052D63" w:rsidRDefault="00052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EA5E" w14:textId="77777777" w:rsidR="00EC219C" w:rsidRDefault="00EC219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CD566" w14:textId="77777777" w:rsidR="00EC219C" w:rsidRDefault="00EC219C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889CE" w14:textId="77777777" w:rsidR="00EC219C" w:rsidRDefault="00EC219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6FB6C" w14:textId="77777777" w:rsidR="00052D63" w:rsidRDefault="00052D63">
      <w:r>
        <w:separator/>
      </w:r>
    </w:p>
  </w:footnote>
  <w:footnote w:type="continuationSeparator" w:id="0">
    <w:p w14:paraId="085C6840" w14:textId="77777777" w:rsidR="00052D63" w:rsidRDefault="00052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5C2CD" w14:textId="77777777" w:rsidR="00EC219C" w:rsidRDefault="00EC219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7A859" w14:textId="7C31F5A6" w:rsidR="003B0DA4" w:rsidRDefault="00283D21" w:rsidP="00145646">
    <w:pPr>
      <w:pStyle w:val="a3"/>
      <w:jc w:val="center"/>
      <w:rPr>
        <w:rFonts w:ascii="Arial" w:hAnsi="Arial" w:cs="Arial"/>
        <w:b/>
        <w:lang w:val="en-US"/>
      </w:rPr>
    </w:pPr>
    <w:r>
      <w:rPr>
        <w:rFonts w:ascii="Arial" w:hAnsi="Arial" w:cs="Arial"/>
        <w:b/>
        <w:lang w:val="en-US"/>
      </w:rPr>
      <w:t xml:space="preserve">TVET </w:t>
    </w:r>
    <w:r w:rsidR="00EC219C">
      <w:rPr>
        <w:rFonts w:ascii="Arial" w:hAnsi="Arial" w:cs="Arial"/>
        <w:b/>
        <w:lang w:val="en-US"/>
      </w:rPr>
      <w:t xml:space="preserve">EDUCATOR EXCHANGE PROGRAMME </w:t>
    </w:r>
    <w:r w:rsidR="00EC219C">
      <w:rPr>
        <w:rFonts w:ascii="Arial" w:hAnsi="Arial" w:cs="Arial"/>
        <w:b/>
        <w:lang w:val="en-US"/>
      </w:rPr>
      <w:t>2021</w:t>
    </w:r>
    <w:bookmarkStart w:id="0" w:name="_GoBack"/>
    <w:bookmarkEnd w:id="0"/>
  </w:p>
  <w:p w14:paraId="3470FBF8" w14:textId="265611B4" w:rsidR="00283D21" w:rsidRPr="00283D21" w:rsidRDefault="00283D21" w:rsidP="00145646">
    <w:pPr>
      <w:pStyle w:val="a3"/>
      <w:jc w:val="center"/>
      <w:rPr>
        <w:rFonts w:ascii="Arial" w:hAnsi="Arial" w:cs="Arial"/>
        <w:b/>
        <w:lang w:val="en-US"/>
      </w:rPr>
    </w:pPr>
    <w:r>
      <w:rPr>
        <w:rFonts w:ascii="Arial" w:hAnsi="Arial" w:cs="Arial"/>
        <w:b/>
        <w:lang w:val="en-US"/>
      </w:rPr>
      <w:t>PERSONAL PROFILE FORM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C8519" w14:textId="77777777" w:rsidR="00EC219C" w:rsidRDefault="00EC219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2544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" w15:restartNumberingAfterBreak="0">
    <w:nsid w:val="0172314E"/>
    <w:multiLevelType w:val="hybridMultilevel"/>
    <w:tmpl w:val="812CFB6A"/>
    <w:lvl w:ilvl="0" w:tplc="81C26E74"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922BF"/>
    <w:multiLevelType w:val="hybridMultilevel"/>
    <w:tmpl w:val="0AE8C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5C5022">
      <w:start w:val="1"/>
      <w:numFmt w:val="upperLetter"/>
      <w:lvlText w:val="%2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05D44296"/>
    <w:multiLevelType w:val="hybridMultilevel"/>
    <w:tmpl w:val="33744F5A"/>
    <w:lvl w:ilvl="0" w:tplc="81C26E74"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0340D"/>
    <w:multiLevelType w:val="hybridMultilevel"/>
    <w:tmpl w:val="FD623BA8"/>
    <w:lvl w:ilvl="0" w:tplc="47200A6C">
      <w:start w:val="1"/>
      <w:numFmt w:val="upp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CB639E"/>
    <w:multiLevelType w:val="multilevel"/>
    <w:tmpl w:val="0409001D"/>
    <w:styleLink w:val="Style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57E88"/>
    <w:multiLevelType w:val="hybridMultilevel"/>
    <w:tmpl w:val="AC667240"/>
    <w:lvl w:ilvl="0" w:tplc="C7B4EA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E01F64"/>
    <w:multiLevelType w:val="hybridMultilevel"/>
    <w:tmpl w:val="74069F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979E6"/>
    <w:multiLevelType w:val="hybridMultilevel"/>
    <w:tmpl w:val="901882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-27"/>
        </w:tabs>
        <w:ind w:left="-27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693"/>
        </w:tabs>
        <w:ind w:left="693" w:hanging="180"/>
      </w:pPr>
    </w:lvl>
    <w:lvl w:ilvl="3" w:tplc="10CCBF58">
      <w:start w:val="5"/>
      <w:numFmt w:val="decimal"/>
      <w:lvlText w:val="%4"/>
      <w:lvlJc w:val="left"/>
      <w:pPr>
        <w:tabs>
          <w:tab w:val="num" w:pos="1413"/>
        </w:tabs>
        <w:ind w:left="1413" w:hanging="360"/>
      </w:pPr>
      <w:rPr>
        <w:rFonts w:hint="default"/>
      </w:rPr>
    </w:lvl>
    <w:lvl w:ilvl="4" w:tplc="695A0168">
      <w:start w:val="2"/>
      <w:numFmt w:val="upperLetter"/>
      <w:lvlText w:val="(%5)"/>
      <w:lvlJc w:val="left"/>
      <w:pPr>
        <w:tabs>
          <w:tab w:val="num" w:pos="2133"/>
        </w:tabs>
        <w:ind w:left="2133" w:hanging="360"/>
      </w:pPr>
      <w:rPr>
        <w:rFonts w:cs="Times New Roman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53"/>
        </w:tabs>
        <w:ind w:left="28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3"/>
        </w:tabs>
        <w:ind w:left="35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293"/>
        </w:tabs>
        <w:ind w:left="42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13"/>
        </w:tabs>
        <w:ind w:left="5013" w:hanging="180"/>
      </w:pPr>
    </w:lvl>
  </w:abstractNum>
  <w:abstractNum w:abstractNumId="9" w15:restartNumberingAfterBreak="0">
    <w:nsid w:val="31B06166"/>
    <w:multiLevelType w:val="hybridMultilevel"/>
    <w:tmpl w:val="9416BCBA"/>
    <w:lvl w:ilvl="0" w:tplc="536A8C9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A2BD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1" w15:restartNumberingAfterBreak="0">
    <w:nsid w:val="3C4C6A18"/>
    <w:multiLevelType w:val="hybridMultilevel"/>
    <w:tmpl w:val="EBCC7EE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EC710B"/>
    <w:multiLevelType w:val="hybridMultilevel"/>
    <w:tmpl w:val="0F965D96"/>
    <w:lvl w:ilvl="0" w:tplc="2E3E7B5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F6FC9"/>
    <w:multiLevelType w:val="hybridMultilevel"/>
    <w:tmpl w:val="7454436A"/>
    <w:lvl w:ilvl="0" w:tplc="FFFFFFFF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325DD"/>
    <w:multiLevelType w:val="hybridMultilevel"/>
    <w:tmpl w:val="D9AE7ADE"/>
    <w:lvl w:ilvl="0" w:tplc="81C26E74"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05C31"/>
    <w:multiLevelType w:val="hybridMultilevel"/>
    <w:tmpl w:val="3A2E4276"/>
    <w:lvl w:ilvl="0" w:tplc="B8C25DDC">
      <w:start w:val="1"/>
      <w:numFmt w:val="bullet"/>
      <w:lvlText w:val=""/>
      <w:lvlJc w:val="left"/>
      <w:pPr>
        <w:tabs>
          <w:tab w:val="num" w:pos="382"/>
        </w:tabs>
        <w:ind w:left="382" w:hanging="259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203"/>
        </w:tabs>
        <w:ind w:left="12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3"/>
        </w:tabs>
        <w:ind w:left="19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3"/>
        </w:tabs>
        <w:ind w:left="26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3"/>
        </w:tabs>
        <w:ind w:left="33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3"/>
        </w:tabs>
        <w:ind w:left="40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3"/>
        </w:tabs>
        <w:ind w:left="48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3"/>
        </w:tabs>
        <w:ind w:left="55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3"/>
        </w:tabs>
        <w:ind w:left="6243" w:hanging="360"/>
      </w:pPr>
      <w:rPr>
        <w:rFonts w:ascii="Wingdings" w:hAnsi="Wingdings" w:hint="default"/>
      </w:rPr>
    </w:lvl>
  </w:abstractNum>
  <w:abstractNum w:abstractNumId="16" w15:restartNumberingAfterBreak="0">
    <w:nsid w:val="5D317999"/>
    <w:multiLevelType w:val="hybridMultilevel"/>
    <w:tmpl w:val="A060235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047BE5"/>
    <w:multiLevelType w:val="hybridMultilevel"/>
    <w:tmpl w:val="8ACC56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747BF0"/>
    <w:multiLevelType w:val="hybridMultilevel"/>
    <w:tmpl w:val="BB486D08"/>
    <w:lvl w:ilvl="0" w:tplc="81C26E74"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046C75"/>
    <w:multiLevelType w:val="hybridMultilevel"/>
    <w:tmpl w:val="395AAF0C"/>
    <w:lvl w:ilvl="0" w:tplc="FFFFFFFF">
      <w:start w:val="1"/>
      <w:numFmt w:val="bullet"/>
      <w:lvlText w:val=""/>
      <w:lvlJc w:val="left"/>
      <w:pPr>
        <w:tabs>
          <w:tab w:val="num" w:pos="660"/>
        </w:tabs>
        <w:ind w:left="6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AF14BF4"/>
    <w:multiLevelType w:val="hybridMultilevel"/>
    <w:tmpl w:val="1974B9D6"/>
    <w:lvl w:ilvl="0" w:tplc="36282B28">
      <w:start w:val="2"/>
      <w:numFmt w:val="lowerLetter"/>
      <w:lvlText w:val="%1)"/>
      <w:lvlJc w:val="left"/>
      <w:pPr>
        <w:tabs>
          <w:tab w:val="num" w:pos="675"/>
        </w:tabs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95"/>
        </w:tabs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15"/>
        </w:tabs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35"/>
        </w:tabs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55"/>
        </w:tabs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75"/>
        </w:tabs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95"/>
        </w:tabs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15"/>
        </w:tabs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35"/>
        </w:tabs>
        <w:ind w:left="6435" w:hanging="180"/>
      </w:pPr>
    </w:lvl>
  </w:abstractNum>
  <w:abstractNum w:abstractNumId="21" w15:restartNumberingAfterBreak="0">
    <w:nsid w:val="7C2F7864"/>
    <w:multiLevelType w:val="hybridMultilevel"/>
    <w:tmpl w:val="9EEE89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9134DD"/>
    <w:multiLevelType w:val="hybridMultilevel"/>
    <w:tmpl w:val="871818D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0"/>
  </w:num>
  <w:num w:numId="4">
    <w:abstractNumId w:val="21"/>
  </w:num>
  <w:num w:numId="5">
    <w:abstractNumId w:val="9"/>
  </w:num>
  <w:num w:numId="6">
    <w:abstractNumId w:val="14"/>
  </w:num>
  <w:num w:numId="7">
    <w:abstractNumId w:val="3"/>
  </w:num>
  <w:num w:numId="8">
    <w:abstractNumId w:val="18"/>
  </w:num>
  <w:num w:numId="9">
    <w:abstractNumId w:val="10"/>
  </w:num>
  <w:num w:numId="10">
    <w:abstractNumId w:val="6"/>
  </w:num>
  <w:num w:numId="11">
    <w:abstractNumId w:val="19"/>
  </w:num>
  <w:num w:numId="12">
    <w:abstractNumId w:val="2"/>
  </w:num>
  <w:num w:numId="13">
    <w:abstractNumId w:val="8"/>
  </w:num>
  <w:num w:numId="14">
    <w:abstractNumId w:val="7"/>
  </w:num>
  <w:num w:numId="15">
    <w:abstractNumId w:val="4"/>
  </w:num>
  <w:num w:numId="16">
    <w:abstractNumId w:val="15"/>
  </w:num>
  <w:num w:numId="17">
    <w:abstractNumId w:val="1"/>
  </w:num>
  <w:num w:numId="18">
    <w:abstractNumId w:val="17"/>
  </w:num>
  <w:num w:numId="19">
    <w:abstractNumId w:val="11"/>
  </w:num>
  <w:num w:numId="20">
    <w:abstractNumId w:val="22"/>
  </w:num>
  <w:num w:numId="21">
    <w:abstractNumId w:val="12"/>
  </w:num>
  <w:num w:numId="22">
    <w:abstractNumId w:val="13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AxNTcysTA0NTFR0lEKTi0uzszPAykwqwUAjlL95ywAAAA="/>
  </w:docVars>
  <w:rsids>
    <w:rsidRoot w:val="00AF0313"/>
    <w:rsid w:val="0001139D"/>
    <w:rsid w:val="00030CBD"/>
    <w:rsid w:val="00034976"/>
    <w:rsid w:val="000409D0"/>
    <w:rsid w:val="0004193E"/>
    <w:rsid w:val="00052D63"/>
    <w:rsid w:val="00067FF5"/>
    <w:rsid w:val="000877E7"/>
    <w:rsid w:val="0009441E"/>
    <w:rsid w:val="00097356"/>
    <w:rsid w:val="000C0D7E"/>
    <w:rsid w:val="000F427A"/>
    <w:rsid w:val="00107B41"/>
    <w:rsid w:val="001121BE"/>
    <w:rsid w:val="00116BDF"/>
    <w:rsid w:val="00122D47"/>
    <w:rsid w:val="0013235A"/>
    <w:rsid w:val="00145646"/>
    <w:rsid w:val="001C3E28"/>
    <w:rsid w:val="001D041C"/>
    <w:rsid w:val="001D1DD9"/>
    <w:rsid w:val="001D5601"/>
    <w:rsid w:val="001F1954"/>
    <w:rsid w:val="00225078"/>
    <w:rsid w:val="0025005A"/>
    <w:rsid w:val="00255240"/>
    <w:rsid w:val="0025557F"/>
    <w:rsid w:val="002646BD"/>
    <w:rsid w:val="00281B35"/>
    <w:rsid w:val="00283D21"/>
    <w:rsid w:val="00294245"/>
    <w:rsid w:val="002C7FE3"/>
    <w:rsid w:val="002D7A4B"/>
    <w:rsid w:val="002F0968"/>
    <w:rsid w:val="002F5A71"/>
    <w:rsid w:val="002F6DB5"/>
    <w:rsid w:val="00342733"/>
    <w:rsid w:val="00361E6A"/>
    <w:rsid w:val="00386FA3"/>
    <w:rsid w:val="00396F40"/>
    <w:rsid w:val="003A1247"/>
    <w:rsid w:val="003B0DA4"/>
    <w:rsid w:val="003B4479"/>
    <w:rsid w:val="003D6585"/>
    <w:rsid w:val="003E7939"/>
    <w:rsid w:val="0040400E"/>
    <w:rsid w:val="00414A2F"/>
    <w:rsid w:val="004157E3"/>
    <w:rsid w:val="0043241D"/>
    <w:rsid w:val="00434626"/>
    <w:rsid w:val="0046271A"/>
    <w:rsid w:val="0046397A"/>
    <w:rsid w:val="00474122"/>
    <w:rsid w:val="004A20E6"/>
    <w:rsid w:val="004D3FBF"/>
    <w:rsid w:val="004F4D81"/>
    <w:rsid w:val="0050012B"/>
    <w:rsid w:val="00512AAE"/>
    <w:rsid w:val="005223AB"/>
    <w:rsid w:val="00524914"/>
    <w:rsid w:val="005253B8"/>
    <w:rsid w:val="00537C32"/>
    <w:rsid w:val="005533CD"/>
    <w:rsid w:val="00555241"/>
    <w:rsid w:val="005636AE"/>
    <w:rsid w:val="00573E79"/>
    <w:rsid w:val="00577333"/>
    <w:rsid w:val="00585C27"/>
    <w:rsid w:val="0059386A"/>
    <w:rsid w:val="00597AE1"/>
    <w:rsid w:val="005C4703"/>
    <w:rsid w:val="005F0092"/>
    <w:rsid w:val="00604D21"/>
    <w:rsid w:val="006146CF"/>
    <w:rsid w:val="00650488"/>
    <w:rsid w:val="00663AAC"/>
    <w:rsid w:val="006761D6"/>
    <w:rsid w:val="00685D76"/>
    <w:rsid w:val="0069023A"/>
    <w:rsid w:val="00691364"/>
    <w:rsid w:val="006B5ECE"/>
    <w:rsid w:val="006E318C"/>
    <w:rsid w:val="0070205A"/>
    <w:rsid w:val="00714EE0"/>
    <w:rsid w:val="0072618C"/>
    <w:rsid w:val="00743F35"/>
    <w:rsid w:val="0078743D"/>
    <w:rsid w:val="007D6621"/>
    <w:rsid w:val="007D7CE8"/>
    <w:rsid w:val="007E0F53"/>
    <w:rsid w:val="007F253C"/>
    <w:rsid w:val="007F306F"/>
    <w:rsid w:val="008118B5"/>
    <w:rsid w:val="00827856"/>
    <w:rsid w:val="008407B8"/>
    <w:rsid w:val="008409D4"/>
    <w:rsid w:val="008702BD"/>
    <w:rsid w:val="00885AA3"/>
    <w:rsid w:val="008A1D82"/>
    <w:rsid w:val="008C3AE5"/>
    <w:rsid w:val="008D0C9C"/>
    <w:rsid w:val="008D6B6B"/>
    <w:rsid w:val="008E1BEA"/>
    <w:rsid w:val="008E5D39"/>
    <w:rsid w:val="008E5F33"/>
    <w:rsid w:val="00913384"/>
    <w:rsid w:val="009172A4"/>
    <w:rsid w:val="00925B72"/>
    <w:rsid w:val="0093699C"/>
    <w:rsid w:val="00956C79"/>
    <w:rsid w:val="00965D4E"/>
    <w:rsid w:val="009A22FA"/>
    <w:rsid w:val="009A6D9A"/>
    <w:rsid w:val="009C23A0"/>
    <w:rsid w:val="009C68F4"/>
    <w:rsid w:val="009F7BE9"/>
    <w:rsid w:val="00A03E61"/>
    <w:rsid w:val="00A259A4"/>
    <w:rsid w:val="00A25B05"/>
    <w:rsid w:val="00A70AF3"/>
    <w:rsid w:val="00A722DE"/>
    <w:rsid w:val="00A73ABC"/>
    <w:rsid w:val="00A81570"/>
    <w:rsid w:val="00AA249F"/>
    <w:rsid w:val="00AD3BB8"/>
    <w:rsid w:val="00AD7E08"/>
    <w:rsid w:val="00AF0313"/>
    <w:rsid w:val="00AF2C67"/>
    <w:rsid w:val="00AF7BFF"/>
    <w:rsid w:val="00B10171"/>
    <w:rsid w:val="00B132F4"/>
    <w:rsid w:val="00B14A01"/>
    <w:rsid w:val="00B2034A"/>
    <w:rsid w:val="00B32852"/>
    <w:rsid w:val="00B37F23"/>
    <w:rsid w:val="00B7553E"/>
    <w:rsid w:val="00BA1982"/>
    <w:rsid w:val="00C31F58"/>
    <w:rsid w:val="00C42844"/>
    <w:rsid w:val="00C63FB1"/>
    <w:rsid w:val="00C70DEB"/>
    <w:rsid w:val="00D10B1A"/>
    <w:rsid w:val="00D47DC6"/>
    <w:rsid w:val="00D66EAC"/>
    <w:rsid w:val="00D708B0"/>
    <w:rsid w:val="00D7214A"/>
    <w:rsid w:val="00D752BC"/>
    <w:rsid w:val="00DC1848"/>
    <w:rsid w:val="00DE5CDC"/>
    <w:rsid w:val="00DE7367"/>
    <w:rsid w:val="00E02E38"/>
    <w:rsid w:val="00E14B22"/>
    <w:rsid w:val="00E15EE5"/>
    <w:rsid w:val="00E22491"/>
    <w:rsid w:val="00E512DE"/>
    <w:rsid w:val="00E65F78"/>
    <w:rsid w:val="00EC219C"/>
    <w:rsid w:val="00EF242A"/>
    <w:rsid w:val="00EF7E75"/>
    <w:rsid w:val="00F023BF"/>
    <w:rsid w:val="00F17D99"/>
    <w:rsid w:val="00F22BB1"/>
    <w:rsid w:val="00F32F73"/>
    <w:rsid w:val="00F34817"/>
    <w:rsid w:val="00F36799"/>
    <w:rsid w:val="00F410DE"/>
    <w:rsid w:val="00F47D82"/>
    <w:rsid w:val="00F752A5"/>
    <w:rsid w:val="00F83B70"/>
    <w:rsid w:val="00F84792"/>
    <w:rsid w:val="00F86080"/>
    <w:rsid w:val="00F87BBA"/>
    <w:rsid w:val="00FB0DC3"/>
    <w:rsid w:val="00FB6662"/>
    <w:rsid w:val="00FF4AEC"/>
    <w:rsid w:val="00FF4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B9C26C"/>
  <w15:docId w15:val="{C202B0D9-4234-4E1F-A856-89DD7BD0E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3E79"/>
    <w:rPr>
      <w:rFonts w:eastAsia="Times New Roman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Style1">
    <w:name w:val="Style1"/>
    <w:basedOn w:val="a2"/>
    <w:rsid w:val="00F34817"/>
    <w:pPr>
      <w:numPr>
        <w:numId w:val="1"/>
      </w:numPr>
    </w:pPr>
  </w:style>
  <w:style w:type="numbering" w:customStyle="1" w:styleId="Style2">
    <w:name w:val="Style2"/>
    <w:rsid w:val="00F34817"/>
    <w:pPr>
      <w:numPr>
        <w:numId w:val="2"/>
      </w:numPr>
    </w:pPr>
  </w:style>
  <w:style w:type="paragraph" w:styleId="a3">
    <w:name w:val="header"/>
    <w:basedOn w:val="a"/>
    <w:link w:val="a4"/>
    <w:rsid w:val="008E5F33"/>
    <w:pPr>
      <w:tabs>
        <w:tab w:val="center" w:pos="4320"/>
        <w:tab w:val="right" w:pos="8640"/>
      </w:tabs>
    </w:pPr>
  </w:style>
  <w:style w:type="table" w:styleId="a5">
    <w:name w:val="Table Grid"/>
    <w:basedOn w:val="a1"/>
    <w:rsid w:val="008E5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">
    <w:name w:val="Char Char"/>
    <w:basedOn w:val="a"/>
    <w:rsid w:val="00B32852"/>
    <w:pPr>
      <w:spacing w:after="160" w:line="240" w:lineRule="exact"/>
      <w:jc w:val="both"/>
    </w:pPr>
    <w:rPr>
      <w:rFonts w:ascii="Verdana" w:eastAsia="宋体" w:hAnsi="Verdana"/>
      <w:sz w:val="20"/>
      <w:szCs w:val="20"/>
    </w:rPr>
  </w:style>
  <w:style w:type="paragraph" w:styleId="a6">
    <w:name w:val="footer"/>
    <w:basedOn w:val="a"/>
    <w:rsid w:val="00030CBD"/>
    <w:pPr>
      <w:tabs>
        <w:tab w:val="center" w:pos="4320"/>
        <w:tab w:val="right" w:pos="8640"/>
      </w:tabs>
    </w:pPr>
  </w:style>
  <w:style w:type="character" w:styleId="a7">
    <w:name w:val="page number"/>
    <w:basedOn w:val="a0"/>
    <w:rsid w:val="00030CBD"/>
  </w:style>
  <w:style w:type="paragraph" w:styleId="a8">
    <w:name w:val="Balloon Text"/>
    <w:basedOn w:val="a"/>
    <w:link w:val="a9"/>
    <w:uiPriority w:val="99"/>
    <w:semiHidden/>
    <w:unhideWhenUsed/>
    <w:rsid w:val="00A73ABC"/>
    <w:rPr>
      <w:rFonts w:ascii="Tahoma" w:hAnsi="Tahoma" w:cs="Tahoma"/>
      <w:sz w:val="16"/>
      <w:szCs w:val="16"/>
    </w:rPr>
  </w:style>
  <w:style w:type="character" w:customStyle="1" w:styleId="a9">
    <w:name w:val="批注框文本 字符"/>
    <w:link w:val="a8"/>
    <w:uiPriority w:val="99"/>
    <w:semiHidden/>
    <w:rsid w:val="00A73ABC"/>
    <w:rPr>
      <w:rFonts w:ascii="Tahoma" w:eastAsia="Times New Roman" w:hAnsi="Tahoma" w:cs="Tahoma"/>
      <w:sz w:val="16"/>
      <w:szCs w:val="16"/>
      <w:lang w:val="en-GB" w:eastAsia="en-US"/>
    </w:rPr>
  </w:style>
  <w:style w:type="character" w:styleId="aa">
    <w:name w:val="Hyperlink"/>
    <w:uiPriority w:val="99"/>
    <w:unhideWhenUsed/>
    <w:rsid w:val="006146CF"/>
    <w:rPr>
      <w:color w:val="0000FF"/>
      <w:u w:val="single"/>
    </w:rPr>
  </w:style>
  <w:style w:type="character" w:customStyle="1" w:styleId="a4">
    <w:name w:val="页眉 字符"/>
    <w:basedOn w:val="a0"/>
    <w:link w:val="a3"/>
    <w:rsid w:val="00145646"/>
    <w:rPr>
      <w:rFonts w:eastAsia="Times New Roman"/>
      <w:sz w:val="24"/>
      <w:szCs w:val="24"/>
      <w:lang w:val="en-GB" w:eastAsia="en-US"/>
    </w:rPr>
  </w:style>
  <w:style w:type="character" w:styleId="ab">
    <w:name w:val="annotation reference"/>
    <w:basedOn w:val="a0"/>
    <w:uiPriority w:val="99"/>
    <w:semiHidden/>
    <w:unhideWhenUsed/>
    <w:rsid w:val="000877E7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0877E7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semiHidden/>
    <w:rsid w:val="000877E7"/>
    <w:rPr>
      <w:rFonts w:eastAsia="Times New Roman"/>
      <w:lang w:val="en-GB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877E7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0877E7"/>
    <w:rPr>
      <w:rFonts w:eastAsia="Times New Roman"/>
      <w:b/>
      <w:bCs/>
      <w:lang w:val="en-GB" w:eastAsia="en-US"/>
    </w:rPr>
  </w:style>
  <w:style w:type="paragraph" w:styleId="af0">
    <w:name w:val="List Paragraph"/>
    <w:basedOn w:val="a"/>
    <w:uiPriority w:val="34"/>
    <w:qFormat/>
    <w:rsid w:val="0070205A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rsid w:val="00DC1848"/>
    <w:pPr>
      <w:spacing w:before="100" w:beforeAutospacing="1" w:after="100" w:afterAutospacing="1"/>
    </w:pPr>
    <w:rPr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</vt:lpstr>
    </vt:vector>
  </TitlesOfParts>
  <Company>MOE, Singapore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</dc:title>
  <dc:creator>MOE</dc:creator>
  <cp:lastModifiedBy>CSC</cp:lastModifiedBy>
  <cp:revision>3</cp:revision>
  <cp:lastPrinted>2012-01-19T08:15:00Z</cp:lastPrinted>
  <dcterms:created xsi:type="dcterms:W3CDTF">2021-05-17T02:07:00Z</dcterms:created>
  <dcterms:modified xsi:type="dcterms:W3CDTF">2021-05-17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9331f7-95a2-472a-92bc-d73219eb516b_Enabled">
    <vt:lpwstr>True</vt:lpwstr>
  </property>
  <property fmtid="{D5CDD505-2E9C-101B-9397-08002B2CF9AE}" pid="3" name="MSIP_Label_3f9331f7-95a2-472a-92bc-d73219eb516b_SiteId">
    <vt:lpwstr>0b11c524-9a1c-4e1b-84cb-6336aefc2243</vt:lpwstr>
  </property>
  <property fmtid="{D5CDD505-2E9C-101B-9397-08002B2CF9AE}" pid="4" name="MSIP_Label_3f9331f7-95a2-472a-92bc-d73219eb516b_Owner">
    <vt:lpwstr>Vincent_YU@moe.gov.sg</vt:lpwstr>
  </property>
  <property fmtid="{D5CDD505-2E9C-101B-9397-08002B2CF9AE}" pid="5" name="MSIP_Label_3f9331f7-95a2-472a-92bc-d73219eb516b_SetDate">
    <vt:lpwstr>2021-05-04T06:04:04.1238583Z</vt:lpwstr>
  </property>
  <property fmtid="{D5CDD505-2E9C-101B-9397-08002B2CF9AE}" pid="6" name="MSIP_Label_3f9331f7-95a2-472a-92bc-d73219eb516b_Name">
    <vt:lpwstr>CONFIDENTIAL</vt:lpwstr>
  </property>
  <property fmtid="{D5CDD505-2E9C-101B-9397-08002B2CF9AE}" pid="7" name="MSIP_Label_3f9331f7-95a2-472a-92bc-d73219eb516b_Application">
    <vt:lpwstr>Microsoft Azure Information Protection</vt:lpwstr>
  </property>
  <property fmtid="{D5CDD505-2E9C-101B-9397-08002B2CF9AE}" pid="8" name="MSIP_Label_3f9331f7-95a2-472a-92bc-d73219eb516b_ActionId">
    <vt:lpwstr>78bae407-3ff3-4bd1-9ac0-78a95b186402</vt:lpwstr>
  </property>
  <property fmtid="{D5CDD505-2E9C-101B-9397-08002B2CF9AE}" pid="9" name="MSIP_Label_3f9331f7-95a2-472a-92bc-d73219eb516b_Extended_MSFT_Method">
    <vt:lpwstr>Automatic</vt:lpwstr>
  </property>
  <property fmtid="{D5CDD505-2E9C-101B-9397-08002B2CF9AE}" pid="10" name="MSIP_Label_4f288355-fb4c-44cd-b9ca-40cfc2aee5f8_Enabled">
    <vt:lpwstr>True</vt:lpwstr>
  </property>
  <property fmtid="{D5CDD505-2E9C-101B-9397-08002B2CF9AE}" pid="11" name="MSIP_Label_4f288355-fb4c-44cd-b9ca-40cfc2aee5f8_SiteId">
    <vt:lpwstr>0b11c524-9a1c-4e1b-84cb-6336aefc2243</vt:lpwstr>
  </property>
  <property fmtid="{D5CDD505-2E9C-101B-9397-08002B2CF9AE}" pid="12" name="MSIP_Label_4f288355-fb4c-44cd-b9ca-40cfc2aee5f8_Owner">
    <vt:lpwstr>Vincent_YU@moe.gov.sg</vt:lpwstr>
  </property>
  <property fmtid="{D5CDD505-2E9C-101B-9397-08002B2CF9AE}" pid="13" name="MSIP_Label_4f288355-fb4c-44cd-b9ca-40cfc2aee5f8_SetDate">
    <vt:lpwstr>2021-05-04T06:04:04.1238583Z</vt:lpwstr>
  </property>
  <property fmtid="{D5CDD505-2E9C-101B-9397-08002B2CF9AE}" pid="14" name="MSIP_Label_4f288355-fb4c-44cd-b9ca-40cfc2aee5f8_Name">
    <vt:lpwstr>NON-SENSITIVE</vt:lpwstr>
  </property>
  <property fmtid="{D5CDD505-2E9C-101B-9397-08002B2CF9AE}" pid="15" name="MSIP_Label_4f288355-fb4c-44cd-b9ca-40cfc2aee5f8_Application">
    <vt:lpwstr>Microsoft Azure Information Protection</vt:lpwstr>
  </property>
  <property fmtid="{D5CDD505-2E9C-101B-9397-08002B2CF9AE}" pid="16" name="MSIP_Label_4f288355-fb4c-44cd-b9ca-40cfc2aee5f8_ActionId">
    <vt:lpwstr>78bae407-3ff3-4bd1-9ac0-78a95b186402</vt:lpwstr>
  </property>
  <property fmtid="{D5CDD505-2E9C-101B-9397-08002B2CF9AE}" pid="17" name="MSIP_Label_4f288355-fb4c-44cd-b9ca-40cfc2aee5f8_Parent">
    <vt:lpwstr>3f9331f7-95a2-472a-92bc-d73219eb516b</vt:lpwstr>
  </property>
  <property fmtid="{D5CDD505-2E9C-101B-9397-08002B2CF9AE}" pid="18" name="MSIP_Label_4f288355-fb4c-44cd-b9ca-40cfc2aee5f8_Extended_MSFT_Method">
    <vt:lpwstr>Automatic</vt:lpwstr>
  </property>
  <property fmtid="{D5CDD505-2E9C-101B-9397-08002B2CF9AE}" pid="19" name="Sensitivity">
    <vt:lpwstr>CONFIDENTIAL NON-SENSITIVE</vt:lpwstr>
  </property>
</Properties>
</file>